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X35281871f5fab777453abe7c3ca01f029a6a0d6"/>
    <w:p>
      <w:pPr>
        <w:pStyle w:val="Heading1"/>
      </w:pPr>
      <w:r>
        <w:t xml:space="preserve">Cover Letter for Occupational Therapist Position in Zimbabwe Harare</w:t>
      </w:r>
    </w:p>
    <w:p>
      <w:pPr>
        <w:pStyle w:val="FirstParagraph"/>
      </w:pPr>
      <w:r>
        <w:rPr>
          <w:bCs/>
          <w:b/>
        </w:rPr>
        <w:t xml:space="preserve">John Moyo</w:t>
      </w:r>
      <w:r>
        <w:br/>
      </w:r>
      <w:r>
        <w:t xml:space="preserve">123 Main Street</w:t>
      </w:r>
      <w:r>
        <w:br/>
      </w:r>
      <w:r>
        <w:t xml:space="preserve">Harare, Zimbabwe</w:t>
      </w:r>
      <w:r>
        <w:br/>
      </w:r>
      <w:r>
        <w:t xml:space="preserve">+263 777 123 456</w:t>
      </w:r>
      <w:r>
        <w:br/>
      </w:r>
      <w:r>
        <w:t xml:space="preserve">john.moyo@email.com</w:t>
      </w:r>
    </w:p>
    <w:p>
      <w:pPr>
        <w:pStyle w:val="BodyText"/>
      </w:pPr>
      <w:r>
        <w:t xml:space="preserve">April 5, 2024</w:t>
      </w:r>
    </w:p>
    <w:p>
      <w:pPr>
        <w:pStyle w:val="BodyText"/>
      </w:pPr>
      <w:r>
        <w:t xml:space="preserve">Human Resources Department</w:t>
      </w:r>
      <w:r>
        <w:br/>
      </w:r>
      <w:r>
        <w:t xml:space="preserve">Harare Medical Center</w:t>
      </w:r>
      <w:r>
        <w:br/>
      </w:r>
      <w:r>
        <w:t xml:space="preserve">Plot 123, Highgate Road</w:t>
      </w:r>
      <w:r>
        <w:br/>
      </w:r>
      <w:r>
        <w:t xml:space="preserve">Harare, Zimbabwe</w:t>
      </w:r>
    </w:p>
    <w:bookmarkStart w:id="20" w:name="X42e14eeb269ae3517b3edcbb7c81a2518ebd16e"/>
    <w:p>
      <w:pPr>
        <w:pStyle w:val="Heading2"/>
      </w:pPr>
      <w:r>
        <w:t xml:space="preserve">Subject: Cover Letter for Occupational Therapist Position in Zimbabwe Harare</w:t>
      </w:r>
    </w:p>
    <w:p>
      <w:pPr>
        <w:pStyle w:val="FirstParagraph"/>
      </w:pPr>
      <w:r>
        <w:t xml:space="preserve">Dear Hiring Committee,</w:t>
      </w:r>
    </w:p>
    <w:p>
      <w:pPr>
        <w:pStyle w:val="BodyText"/>
      </w:pPr>
      <w:r>
        <w:t xml:space="preserve">I am writing to express my sincere interest in the Occupational Therapist position at Harare Medical Center. As a dedicated and compassionate occupational therapist with over five years of experience in community-based rehabilitation programs across Zimbabwe, I am eager to contribute my skills and passion for improving the quality of life for individuals facing physical, cognitive, or emotional challenges. This opportunity to join a reputable institution in Zimbabwe Harare aligns perfectly with my professional goals and commitment to making a meaningful impact in the healthcare sector.</w:t>
      </w:r>
    </w:p>
    <w:p>
      <w:pPr>
        <w:pStyle w:val="BodyText"/>
      </w:pPr>
      <w:r>
        <w:t xml:space="preserve">As an Occupational Therapist, I have always believed that therapy is not just about treating conditions but about empowering individuals to engage fully in their daily lives. My work has focused on holistic patient care, where I assess each individual’s unique needs and develop personalized intervention plans. Whether it’s helping a child with developmental delays regain independence or supporting an elderly patient in adapting to life after a stroke, my approach is rooted in empathy, innovation, and cultural sensitivity. These values resonate deeply with the mission of Harare Medical Center, which I understand is committed to delivering patient-centered care in Zimbabwe Harare.</w:t>
      </w:r>
    </w:p>
    <w:p>
      <w:pPr>
        <w:pStyle w:val="BodyText"/>
      </w:pPr>
      <w:r>
        <w:t xml:space="preserve">My journey as an Occupational Therapist began in 2018 when I graduated with a Bachelor of Science in Occupational Therapy from the University of Zimbabwe. Since then, I have worked in various settings, including rural clinics and urban rehabilitation centers across the country. One of my most rewarding experiences was leading a community outreach program in Chitungwiza, where I collaborated with local leaders to provide occupational therapy services to underserved populations. This initiative not only improved access to care but also fostered greater awareness of the role of occupational therapy in promoting health and well-being.</w:t>
      </w:r>
    </w:p>
    <w:p>
      <w:pPr>
        <w:pStyle w:val="BodyText"/>
      </w:pPr>
      <w:r>
        <w:t xml:space="preserve">In Zimbabwe Harare, where healthcare challenges often intersect with socio-economic barriers, I believe my expertise in adaptive strategies and community engagement can make a significant difference. For instance, I have designed and implemented programs that address the needs of patients with disabilities by integrating traditional practices with modern therapeutic techniques. This approach has been particularly effective in rural areas, where cultural relevance is critical to patient acceptance and success. I am confident that my ability to navigate both clinical and community settings will allow me to contribute effectively to Harare Medical Center’s goals.</w:t>
      </w:r>
    </w:p>
    <w:p>
      <w:pPr>
        <w:pStyle w:val="BodyText"/>
      </w:pPr>
      <w:r>
        <w:t xml:space="preserve">One of the key strengths I bring as an Occupational Therapist is my proficiency in using technology to enhance patient outcomes. I have experience with digital tools such as virtual reality simulations for motor skill development and telehealth platforms for remote consultations. These skills are especially valuable in Zimbabwe Harare, where access to specialized care can be limited. By leveraging innovative solutions, I aim to bridge gaps in service delivery and ensure that patients receive timely, high-quality interventions.</w:t>
      </w:r>
    </w:p>
    <w:p>
      <w:pPr>
        <w:pStyle w:val="BodyText"/>
      </w:pPr>
      <w:r>
        <w:t xml:space="preserve">Additionally, my commitment to professional growth is evident through my participation in continuous education and workshops. I regularly attend conferences hosted by the Zimbabwe Association of Occupational Therapists (ZAIT) and have contributed to research projects on topics such as inclusive education for children with disabilities. These experiences have not only expanded my knowledge but also reinforced my belief in the importance of collaboration and advocacy within the healthcare field. I am excited about the possibility of working alongside professionals at Harare Medical Center who share this vision.</w:t>
      </w:r>
    </w:p>
    <w:p>
      <w:pPr>
        <w:pStyle w:val="BodyText"/>
      </w:pPr>
      <w:r>
        <w:t xml:space="preserve">What draws me to Zimbabwe Harare is its dynamic environment and the opportunity to contribute to a growing healthcare landscape. The city’s diverse population, combined with its unique challenges, presents a rich context for impactful work. I am particularly interested in supporting initiatives that address the needs of vulnerable groups, such as people living with HIV/AIDS or those affected by disabilities. My goal is to ensure that every individual has the tools and resources necessary to live independently and participate actively in their communities.</w:t>
      </w:r>
    </w:p>
    <w:p>
      <w:pPr>
        <w:pStyle w:val="BodyText"/>
      </w:pPr>
      <w:r>
        <w:t xml:space="preserve">I am confident that my qualifications, experience, and passion for occupational therapy make me an ideal candidate for this role. I would welcome the opportunity to discuss how my background aligns with Harare Medical Center’s mission. Thank you for considering my application. I look forward to the possibility of contributing to your team and making a lasting impact in Zimbabwe Harare.</w:t>
      </w:r>
    </w:p>
    <w:p>
      <w:pPr>
        <w:pStyle w:val="BodyText"/>
      </w:pPr>
      <w:r>
        <w:t xml:space="preserve">Sincerely,</w:t>
      </w:r>
      <w:r>
        <w:br/>
      </w:r>
      <w:r>
        <w:t xml:space="preserve">John Mo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Zimbabwe Harare</dc:title>
  <dc:creator/>
  <dc:language>en</dc:language>
  <cp:keywords/>
  <dcterms:created xsi:type="dcterms:W3CDTF">2026-07-21T05:14:01Z</dcterms:created>
  <dcterms:modified xsi:type="dcterms:W3CDTF">2026-07-21T05:14:01Z</dcterms:modified>
</cp:coreProperties>
</file>

<file path=docProps/custom.xml><?xml version="1.0" encoding="utf-8"?>
<Properties xmlns="http://schemas.openxmlformats.org/officeDocument/2006/custom-properties" xmlns:vt="http://schemas.openxmlformats.org/officeDocument/2006/docPropsVTypes"/>
</file>